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w:t>
      </w:r>
      <w:r>
        <w:t xml:space="preserve"> </w:t>
      </w:r>
      <w:r>
        <w:t xml:space="preserve">Brazil</w:t>
      </w:r>
      <w:r>
        <w:t xml:space="preserve"> </w:t>
      </w:r>
      <w:r>
        <w:t xml:space="preserve">Brasília</w:t>
      </w:r>
    </w:p>
    <w:bookmarkStart w:id="21" w:name="cover-letter"/>
    <w:p>
      <w:pPr>
        <w:pStyle w:val="Heading1"/>
      </w:pPr>
      <w:r>
        <w:t xml:space="preserve">Cover Letter</w:t>
      </w:r>
    </w:p>
    <w:p>
      <w:pPr>
        <w:pStyle w:val="FirstParagraph"/>
      </w:pPr>
      <w:r>
        <w:rPr>
          <w:bCs/>
          <w:b/>
        </w:rPr>
        <w:t xml:space="preserve">John Doe</w:t>
      </w:r>
      <w:r>
        <w:br/>
      </w:r>
      <w:r>
        <w:t xml:space="preserve">123 Educators Avenue</w:t>
      </w:r>
      <w:r>
        <w:br/>
      </w:r>
      <w:r>
        <w:t xml:space="preserve">Brasília, DF, Brazil</w:t>
      </w:r>
      <w:r>
        <w:br/>
      </w:r>
      <w:r>
        <w:t xml:space="preserve">+55 61 98765-4321</w:t>
      </w:r>
      <w:r>
        <w:br/>
      </w:r>
      <w:r>
        <w:t xml:space="preserve">johndoe@email.com</w:t>
      </w:r>
    </w:p>
    <w:p>
      <w:pPr>
        <w:pStyle w:val="BodyText"/>
      </w:pPr>
      <w:r>
        <w:t xml:space="preserve">[Date]</w:t>
      </w:r>
    </w:p>
    <w:p>
      <w:pPr>
        <w:pStyle w:val="BodyText"/>
      </w:pPr>
      <w:r>
        <w:rPr>
          <w:bCs/>
          <w:b/>
        </w:rPr>
        <w:t xml:space="preserve">HR Department</w:t>
      </w:r>
      <w:r>
        <w:br/>
      </w:r>
      <w:r>
        <w:t xml:space="preserve">[School Name]</w:t>
      </w:r>
      <w:r>
        <w:br/>
      </w:r>
      <w:r>
        <w:t xml:space="preserve">[School Address]</w:t>
      </w:r>
      <w:r>
        <w:br/>
      </w:r>
      <w:r>
        <w:t xml:space="preserve">Brasília, DF, Brazil</w:t>
      </w:r>
    </w:p>
    <w:bookmarkStart w:id="20" w:name="Xec8e9182ddf84302175e2d8c48c11ccf77a3b81"/>
    <w:p>
      <w:pPr>
        <w:pStyle w:val="Heading2"/>
      </w:pPr>
      <w:r>
        <w:t xml:space="preserve">Subject: Application for Teacher Primary Position in Brazil Brasília</w:t>
      </w:r>
    </w:p>
    <w:p>
      <w:pPr>
        <w:pStyle w:val="FirstParagraph"/>
      </w:pPr>
      <w:r>
        <w:t xml:space="preserve">Dear Hiring Committee,</w:t>
      </w:r>
    </w:p>
    <w:p>
      <w:pPr>
        <w:pStyle w:val="BodyText"/>
      </w:pPr>
      <w:r>
        <w:t xml:space="preserve">I am writing to express my enthusiastic interest in the Teacher Primary position at [School Name] in Brasília, Brazil. As a dedicated educator with a profound passion for shaping young minds and fostering lifelong learning, I am eager to contribute my expertise and commitment to the vibrant educational landscape of Brazil. This opportunity aligns perfectly with my career goals as a Teacher Primary, and I am confident that my background in curriculum development, classroom management, and student-centered teaching will make me a valuable asset to your institution.</w:t>
      </w:r>
    </w:p>
    <w:p>
      <w:pPr>
        <w:pStyle w:val="BodyText"/>
      </w:pPr>
      <w:r>
        <w:t xml:space="preserve">Having spent the past seven years as an experienced Primary Teacher in diverse educational settings, I have cultivated a deep understanding of the unique challenges and rewards of teaching young learners. My journey began with a Bachelor’s degree in Education from [University Name], where I specialized in early childhood development and pedagogical strategies tailored for students aged 5 to 11. This foundation has been further enriched by my Master’s degree in Educational Leadership, which equipped me with advanced skills in fostering inclusive classrooms and integrating technology into lesson planning.</w:t>
      </w:r>
    </w:p>
    <w:p>
      <w:pPr>
        <w:pStyle w:val="BodyText"/>
      </w:pPr>
      <w:r>
        <w:t xml:space="preserve">In my current role as a Primary Teacher at [Current School Name] in São Paulo, I have successfully designed and implemented interdisciplinary curricula that align with the Brazilian National Curriculum Guidelines (BNCC). For instance, I developed a project-based learning unit on environmental sustainability that combined science, art, and literacy to engage students in meaningful exploration. This approach not only enhanced academic outcomes but also instilled a sense of responsibility toward their community. My students consistently demonstrate improved critical thinking skills and creativity, which I attribute to my focus on active learning and student agency.</w:t>
      </w:r>
    </w:p>
    <w:p>
      <w:pPr>
        <w:pStyle w:val="BodyText"/>
      </w:pPr>
      <w:r>
        <w:t xml:space="preserve">What sets me apart as a Teacher Primary is my unwavering commitment to cultural relevance in education. Having lived and worked in Brazil for the past three years, I have immersed myself in the local educational context, understanding the nuances of teaching within a multicultural and multilingual environment. I have collaborated with colleagues to create inclusive lesson plans that celebrate Brazil’s rich diversity, incorporating indigenous knowledge systems and regional traditions into classroom activities. This experience has deepened my appreciation for the role of education in preserving cultural heritage while preparing students for a globalized world.</w:t>
      </w:r>
    </w:p>
    <w:p>
      <w:pPr>
        <w:pStyle w:val="BodyText"/>
      </w:pPr>
      <w:r>
        <w:t xml:space="preserve">Brasília, as the capital of Brazil, presents a unique opportunity to contribute to an educational system that is both dynamic and forward-thinking. I am particularly inspired by the city’s emphasis on innovation and its commitment to equitable access to quality education. As a Teacher Primary in Brasília, I aim to leverage my expertise in differentiated instruction and assessment strategies to support students of all learning abilities. I am also eager to engage with local initiatives that promote STEM education and civic responsibility, aligning with the broader goals of the Brazilian Ministry of Education.</w:t>
      </w:r>
    </w:p>
    <w:p>
      <w:pPr>
        <w:pStyle w:val="BodyText"/>
      </w:pPr>
      <w:r>
        <w:t xml:space="preserve">My teaching philosophy is rooted in empathy, collaboration, and continuous growth. I believe that every child deserves a classroom environment where they feel safe to explore, question, and express themselves. To this end, I have implemented restorative practices to build trust and respect among students while fostering a culture of mutual support. Additionally, I actively seek professional development opportunities to stay updated on the latest educational research and pedagogical trends. For example, I recently completed a workshop on trauma-informed teaching practices, which has profoundly influenced my approach to supporting students’ emotional well-being.</w:t>
      </w:r>
    </w:p>
    <w:p>
      <w:pPr>
        <w:pStyle w:val="BodyText"/>
      </w:pPr>
      <w:r>
        <w:t xml:space="preserve">What excites me most about the Teacher Primary role in Brasília is the chance to contribute to a community that values education as a cornerstone of societal progress. I am particularly drawn to [School Name]’s mission of nurturing curious, compassionate, and capable learners. I am confident that my ability to create engaging and inclusive classrooms will align with your vision. Furthermore, my fluency in Portuguese and familiarity with Brazilian educational policies will enable me to seamlessly integrate into your team and make an immediate impact.</w:t>
      </w:r>
    </w:p>
    <w:p>
      <w:pPr>
        <w:pStyle w:val="BodyText"/>
      </w:pPr>
      <w:r>
        <w:t xml:space="preserve">In addition to my teaching experience, I have volunteered with local NGOs in Brasília to support literacy programs for underserved communities. These experiences have reinforced my belief that education is a powerful tool for social change. As a Teacher Primary, I aim to not only impart academic knowledge but also inspire students to become active participants in their own learning and their society.</w:t>
      </w:r>
    </w:p>
    <w:p>
      <w:pPr>
        <w:pStyle w:val="BodyText"/>
      </w:pPr>
      <w:r>
        <w:t xml:space="preserve">Thank you for considering my application. I would be honored to discuss how my skills and passion can contribute to the continued success of [School Name]. I am available at your convenience for an interview and can be reached at +55 61 98765-4321 or johndoe@email.com. Please feel free to contact me with any additional questions or to schedule a meeting.</w:t>
      </w:r>
    </w:p>
    <w:p>
      <w:pPr>
        <w:pStyle w:val="BodyText"/>
      </w:pPr>
      <w:r>
        <w:t xml:space="preserve">Sincerely,</w:t>
      </w:r>
    </w:p>
    <w:p>
      <w:pPr>
        <w:pStyle w:val="BodyText"/>
      </w:pP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 Brazil Brasília</dc:title>
  <dc:creator/>
  <dc:language>en</dc:language>
  <cp:keywords/>
  <dcterms:created xsi:type="dcterms:W3CDTF">2026-07-24T00:26:28Z</dcterms:created>
  <dcterms:modified xsi:type="dcterms:W3CDTF">2026-07-24T00:26:28Z</dcterms:modified>
</cp:coreProperties>
</file>

<file path=docProps/custom.xml><?xml version="1.0" encoding="utf-8"?>
<Properties xmlns="http://schemas.openxmlformats.org/officeDocument/2006/custom-properties" xmlns:vt="http://schemas.openxmlformats.org/officeDocument/2006/docPropsVTypes"/>
</file>